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7F42" w:rsidRPr="00A27F42" w:rsidRDefault="00A27F42" w:rsidP="00A27F42">
      <w:r w:rsidRPr="00A27F42">
        <w:t>親愛的朋友：</w:t>
      </w:r>
    </w:p>
    <w:p w:rsidR="00A27F42" w:rsidRPr="00A27F42" w:rsidRDefault="00A27F42" w:rsidP="00A27F42">
      <w:r w:rsidRPr="00A27F42">
        <w:t>您好，我是綠色和平資深籌款主管</w:t>
      </w:r>
      <w:r w:rsidRPr="00A27F42">
        <w:t xml:space="preserve"> James </w:t>
      </w:r>
      <w:r w:rsidRPr="00A27F42">
        <w:t>馬忠雄，加入綠色和平至今超過</w:t>
      </w:r>
      <w:r w:rsidRPr="00A27F42">
        <w:t>10</w:t>
      </w:r>
      <w:r w:rsidRPr="00A27F42">
        <w:t>年了。我每天身處香港各區的大街小巷，為綠色和平招募跟您一樣的捐款會員，同時宣揚環保訊息，讓守護環境的種子散播萌芽。</w:t>
      </w:r>
    </w:p>
    <w:p w:rsidR="00A27F42" w:rsidRPr="00A27F42" w:rsidRDefault="00A27F42" w:rsidP="00A27F42">
      <w:r w:rsidRPr="00A27F42">
        <w:t>不驚不覺，我</w:t>
      </w:r>
      <w:proofErr w:type="gramStart"/>
      <w:r w:rsidRPr="00A27F42">
        <w:t>已向過萬名</w:t>
      </w:r>
      <w:proofErr w:type="gramEnd"/>
      <w:r w:rsidRPr="00A27F42">
        <w:t>市民介紹過綠色和平及其環保信念！您會是當天與我相遇的其中一人嗎？</w:t>
      </w:r>
    </w:p>
    <w:p w:rsidR="00A27F42" w:rsidRPr="00A27F42" w:rsidRDefault="00A27F42" w:rsidP="00A27F42">
      <w:r w:rsidRPr="00A27F42">
        <w:t> </w:t>
      </w:r>
    </w:p>
    <w:p w:rsidR="00A27F42" w:rsidRPr="00A27F42" w:rsidRDefault="00A27F42" w:rsidP="00A27F42">
      <w:r w:rsidRPr="00A27F42">
        <w:drawing>
          <wp:inline distT="0" distB="0" distL="0" distR="0" wp14:anchorId="63F63C3B" wp14:editId="7871897C">
            <wp:extent cx="5334000" cy="3552825"/>
            <wp:effectExtent l="0" t="0" r="0" b="9525"/>
            <wp:docPr id="64" name="Picture 64" descr="https://i2.createsend1.com/ti/d/D6/D9D/B19/eblogo/9185d67a-28c0-4af9-8c13-1c6d82042f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https://i2.createsend1.com/ti/d/D6/D9D/B19/eblogo/9185d67a-28c0-4af9-8c13-1c6d82042f39.jpg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F42" w:rsidRPr="00A27F42" w:rsidRDefault="00A27F42" w:rsidP="00A27F42">
      <w:r w:rsidRPr="00A27F42">
        <w:t>給孩子健康的環境</w:t>
      </w:r>
    </w:p>
    <w:p w:rsidR="00A27F42" w:rsidRPr="00A27F42" w:rsidRDefault="00A27F42" w:rsidP="00A27F42">
      <w:r w:rsidRPr="00A27F42">
        <w:t>我支持綠色和平，動力源自我</w:t>
      </w:r>
      <w:r w:rsidRPr="00A27F42">
        <w:t>7</w:t>
      </w:r>
      <w:r w:rsidRPr="00A27F42">
        <w:t>歲大的兒子。我很希望把潔淨無瑕的大自然，傳承給下一代。告訴您一個小秘密，我一直以他的名義捐助綠色和平，更會帶他一同參與綠色和平的活動，期望以身教、實踐和行動，栽培孩子成為一個熱愛自然的人。</w:t>
      </w:r>
    </w:p>
    <w:p w:rsidR="00A27F42" w:rsidRPr="00A27F42" w:rsidRDefault="00A27F42" w:rsidP="00A27F42">
      <w:r w:rsidRPr="00A27F42">
        <w:t> </w:t>
      </w:r>
    </w:p>
    <w:p w:rsidR="00A27F42" w:rsidRPr="00A27F42" w:rsidRDefault="00A27F42" w:rsidP="00A27F42">
      <w:r w:rsidRPr="00A27F42">
        <w:drawing>
          <wp:inline distT="0" distB="0" distL="0" distR="0" wp14:anchorId="36B44306" wp14:editId="3C7C0317">
            <wp:extent cx="5334000" cy="3552825"/>
            <wp:effectExtent l="0" t="0" r="0" b="9525"/>
            <wp:docPr id="63" name="Picture 63" descr="https://i3.createsend1.com/ti/d/D6/D9D/B19/eblogo/IMG_018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 descr="https://i3.createsend1.com/ti/d/D6/D9D/B19/eblogo/IMG_01861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F42" w:rsidRPr="00A27F42" w:rsidRDefault="00A27F42" w:rsidP="00A27F42">
      <w:r w:rsidRPr="00A27F42">
        <w:t>我深信，如果每個人也願意踏出一步，實踐綠色生活，這份環保力量定能推己及人，遍及全球，成就重大的環境改變！因此，我不只是綠色和平的成員、捐款者，我更多次以行動義工身份參與非暴力環保行動，希望引起公眾關注，集合眾人力量，壯大環保聲勢。</w:t>
      </w:r>
    </w:p>
    <w:p w:rsidR="00A27F42" w:rsidRPr="00A27F42" w:rsidRDefault="00A27F42" w:rsidP="00A27F42">
      <w:r w:rsidRPr="00A27F42">
        <w:t> </w:t>
      </w:r>
    </w:p>
    <w:p w:rsidR="00A27F42" w:rsidRPr="00A27F42" w:rsidRDefault="00A27F42" w:rsidP="00A27F42">
      <w:r w:rsidRPr="00A27F42">
        <w:drawing>
          <wp:inline distT="0" distB="0" distL="0" distR="0" wp14:anchorId="7C8F4EE3" wp14:editId="20D249E3">
            <wp:extent cx="5334000" cy="3543300"/>
            <wp:effectExtent l="0" t="0" r="0" b="0"/>
            <wp:docPr id="62" name="Picture 62" descr="https://i4.createsend1.com/ti/d/D6/D9D/B19/eblogo/288189_10151897505290501_1671032201_o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 descr="https://i4.createsend1.com/ti/d/D6/D9D/B19/eblogo/288189_10151897505290501_1671032201_o4.jp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F42" w:rsidRPr="00A27F42" w:rsidRDefault="00A27F42" w:rsidP="00A27F42">
      <w:r w:rsidRPr="00A27F42">
        <w:t>圖中的「包大人」是誰？</w:t>
      </w:r>
    </w:p>
    <w:p w:rsidR="00A27F42" w:rsidRPr="00A27F42" w:rsidRDefault="00A27F42" w:rsidP="00A27F42">
      <w:r w:rsidRPr="00A27F42">
        <w:t>2012</w:t>
      </w:r>
      <w:r w:rsidRPr="00A27F42">
        <w:t>年</w:t>
      </w:r>
      <w:r w:rsidRPr="00A27F42">
        <w:t>7</w:t>
      </w:r>
      <w:r w:rsidRPr="00A27F42">
        <w:t>月，為了推動本地電力市場改革，我化身寓意大公無私、代民伸冤的「包青天」，向當時新任的環境局局長黃錦星，提交《電力維新》建議書，揭穿電力公司假借環保之名，隱藏加電費的真相。</w:t>
      </w:r>
    </w:p>
    <w:p w:rsidR="00A27F42" w:rsidRPr="00A27F42" w:rsidRDefault="00A27F42" w:rsidP="00A27F42">
      <w:bookmarkStart w:id="0" w:name="_GoBack"/>
      <w:r w:rsidRPr="00A27F42">
        <w:drawing>
          <wp:inline distT="0" distB="0" distL="0" distR="0" wp14:anchorId="3E6940D6" wp14:editId="66E9347F">
            <wp:extent cx="5334000" cy="3238500"/>
            <wp:effectExtent l="0" t="0" r="0" b="0"/>
            <wp:docPr id="61" name="Picture 61" descr="https://i5.createsend1.com/ti/d/D6/D9D/B19/eblogo/dee493af1f5247a2b7fb53a97c0079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https://i5.createsend1.com/ti/d/D6/D9D/B19/eblogo/dee493af1f5247a2b7fb53a97c007981.pn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A27F42" w:rsidRPr="00A27F42" w:rsidRDefault="00A27F42" w:rsidP="00A27F42">
      <w:r w:rsidRPr="00A27F42">
        <w:t>「局長，望你可以不畏權貴，</w:t>
      </w:r>
      <w:proofErr w:type="gramStart"/>
      <w:r w:rsidRPr="00A27F42">
        <w:t>規管兩</w:t>
      </w:r>
      <w:proofErr w:type="gramEnd"/>
      <w:r w:rsidRPr="00A27F42">
        <w:t>電！」一臉嚴肅的我向局長說道。</w:t>
      </w:r>
      <w:proofErr w:type="gramStart"/>
      <w:r w:rsidRPr="00A27F42">
        <w:t>為求演得</w:t>
      </w:r>
      <w:proofErr w:type="gramEnd"/>
      <w:r w:rsidRPr="00A27F42">
        <w:t>入木三分，我花了不少時間觀看包青天劇集，揣摩「包大人」的神韻。就這樣，局長鄭重接過我手上的「電力維新」令牌，欣然接受「包大人」託付之重任。他離開時，還笑著跟我說一聲：「請！」</w:t>
      </w:r>
    </w:p>
    <w:p w:rsidR="00A27F42" w:rsidRPr="00A27F42" w:rsidRDefault="00A27F42" w:rsidP="00A27F42">
      <w:r w:rsidRPr="00A27F42">
        <w:t>  </w:t>
      </w:r>
    </w:p>
    <w:p w:rsidR="00A27F42" w:rsidRPr="00A27F42" w:rsidRDefault="00A27F42" w:rsidP="00A27F42">
      <w:r w:rsidRPr="00A27F42">
        <w:t>綠色和平之所以能為全球環境帶來美好的改變，自非一朝一夕，背後是一個聚沙成塔的漫長過程。綠色和平成立之初，只有少數支持者；時至今天，單是東亞分部的會員人數就突破</w:t>
      </w:r>
      <w:r w:rsidRPr="00A27F42">
        <w:t>10</w:t>
      </w:r>
      <w:r w:rsidRPr="00A27F42">
        <w:t>萬人！力量，就是這樣凝聚，最終將不可能變成可能。</w:t>
      </w:r>
    </w:p>
    <w:p w:rsidR="00A27F42" w:rsidRDefault="00A27F42" w:rsidP="00A27F42">
      <w:pPr>
        <w:rPr>
          <w:rFonts w:hint="eastAsia"/>
        </w:rPr>
      </w:pPr>
      <w:r w:rsidRPr="00A27F42">
        <w:t>誠如綠色和平的口號「行動帶來改變」，希望您能成為綠色和平最堅實的盾，共同守衛這美好的環境。再次感謝您的支援！</w:t>
      </w:r>
    </w:p>
    <w:p w:rsidR="00A27F42" w:rsidRPr="00A27F42" w:rsidRDefault="00A27F42" w:rsidP="00A27F42"/>
    <w:p w:rsidR="00A27F42" w:rsidRPr="00A27F42" w:rsidRDefault="00A27F42" w:rsidP="00A27F42">
      <w:r w:rsidRPr="00A27F42">
        <w:t>綠色和平東亞分部</w:t>
      </w:r>
      <w:r w:rsidRPr="00A27F42">
        <w:br/>
      </w:r>
      <w:r w:rsidRPr="00A27F42">
        <w:t>資深籌款主管</w:t>
      </w:r>
      <w:r w:rsidRPr="00A27F42">
        <w:br/>
      </w:r>
      <w:r w:rsidRPr="00A27F42">
        <w:t>馬忠雄</w:t>
      </w:r>
      <w:r w:rsidRPr="00A27F42">
        <w:t>​</w:t>
      </w:r>
      <w:r w:rsidRPr="00A27F42">
        <w:t xml:space="preserve">　謹上</w:t>
      </w:r>
    </w:p>
    <w:p w:rsidR="00505E99" w:rsidRPr="00A27F42" w:rsidRDefault="00505E99" w:rsidP="00A27F42"/>
    <w:sectPr w:rsidR="00505E99" w:rsidRPr="00A27F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qgUA+UZbKCwAAAA="/>
  </w:docVars>
  <w:rsids>
    <w:rsidRoot w:val="00D44115"/>
    <w:rsid w:val="00164A7C"/>
    <w:rsid w:val="00334675"/>
    <w:rsid w:val="00505E99"/>
    <w:rsid w:val="005A4964"/>
    <w:rsid w:val="00940751"/>
    <w:rsid w:val="00963AC7"/>
    <w:rsid w:val="00A27F42"/>
    <w:rsid w:val="00B60AC9"/>
    <w:rsid w:val="00D44115"/>
    <w:rsid w:val="00F9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0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06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8415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663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71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283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2753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093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314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72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928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02191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1818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2385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56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1917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089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645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708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52677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5053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8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0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149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54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22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0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0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25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1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7500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6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4065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21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637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379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64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5110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955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116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568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971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25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4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81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092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217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288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6329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81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9380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50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8419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4543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468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9285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0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14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48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49488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099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2849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7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5717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7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46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9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16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989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07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39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2629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597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49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910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17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91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7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0452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21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417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439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69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8688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28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101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0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73766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58790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30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72130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2196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6755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6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126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1954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67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03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77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58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0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130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30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11285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084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9394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23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3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373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18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66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4976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020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26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1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44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2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38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63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6852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9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2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9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12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759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52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7368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868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19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6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5944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0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631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746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17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7282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931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1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253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286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02140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544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25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2411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4683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2667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36169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0648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8910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8947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7263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4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53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5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63250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05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214279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7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688685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7056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46261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37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09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9042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9615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9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39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8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0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976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4454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7685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3146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42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147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712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11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693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63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3446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228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3521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7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5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72987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203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0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2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11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2157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918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7809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917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8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640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08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4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7123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978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67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223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1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1494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53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7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315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91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3869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525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6818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9449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17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0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50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26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865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1874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2219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8602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99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5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090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9446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8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5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6561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7864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59620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75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0636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334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802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2383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93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66860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5938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0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91800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8979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02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961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00781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6311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5675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2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5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8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4155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55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227512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029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208587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3759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10457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17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01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900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6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47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9122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142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96700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1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7927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447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518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966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839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11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8676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7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3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245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35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3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484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04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38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3627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83316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1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1521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4096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22830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58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560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4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7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7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89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399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2618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5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528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18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691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2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30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471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6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919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6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4433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1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64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965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5189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0169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13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0257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685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418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306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52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412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16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1361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3496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86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344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8080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53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3</cp:revision>
  <dcterms:created xsi:type="dcterms:W3CDTF">2016-10-25T10:00:00Z</dcterms:created>
  <dcterms:modified xsi:type="dcterms:W3CDTF">2016-10-25T10:00:00Z</dcterms:modified>
</cp:coreProperties>
</file>